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931A97" w14:textId="77777777" w:rsidR="00554C17" w:rsidRPr="00EA3778" w:rsidRDefault="005B2549" w:rsidP="00554C17">
      <w:pPr>
        <w:spacing w:after="0" w:line="240" w:lineRule="auto"/>
        <w:jc w:val="center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sz w:val="32"/>
          <w:szCs w:val="32"/>
        </w:rPr>
        <w:t xml:space="preserve">First Name Last Name </w:t>
      </w:r>
    </w:p>
    <w:p w14:paraId="136FF6BD" w14:textId="77777777" w:rsidR="00554C17" w:rsidRPr="00EA3778" w:rsidRDefault="008079F4" w:rsidP="00554C17">
      <w:pPr>
        <w:spacing w:after="0" w:line="240" w:lineRule="auto"/>
        <w:jc w:val="center"/>
        <w:rPr>
          <w:rFonts w:ascii="Calibri" w:hAnsi="Calibri"/>
        </w:rPr>
      </w:pPr>
      <w:r>
        <w:rPr>
          <w:rFonts w:ascii="Calibri" w:hAnsi="Calibri"/>
        </w:rPr>
        <w:t xml:space="preserve">City, State </w:t>
      </w:r>
      <w:r w:rsidR="00654827">
        <w:rPr>
          <w:rFonts w:ascii="Calibri" w:hAnsi="Calibri"/>
        </w:rPr>
        <w:t>(Optional)</w:t>
      </w:r>
    </w:p>
    <w:p w14:paraId="49596902" w14:textId="77777777" w:rsidR="00554C17" w:rsidRPr="00EA3778" w:rsidRDefault="005B2549" w:rsidP="00554C17">
      <w:pPr>
        <w:spacing w:after="0" w:line="240" w:lineRule="auto"/>
        <w:jc w:val="center"/>
        <w:rPr>
          <w:rFonts w:ascii="Calibri" w:hAnsi="Calibri"/>
        </w:rPr>
      </w:pPr>
      <w:r>
        <w:rPr>
          <w:rFonts w:ascii="Calibri" w:hAnsi="Calibri"/>
        </w:rPr>
        <w:t>Phone Number</w:t>
      </w:r>
    </w:p>
    <w:p w14:paraId="061E3BFC" w14:textId="77777777" w:rsidR="00554C17" w:rsidRPr="00EA3778" w:rsidRDefault="005B2549" w:rsidP="00554C17">
      <w:pPr>
        <w:pBdr>
          <w:bottom w:val="single" w:sz="12" w:space="1" w:color="auto"/>
        </w:pBdr>
        <w:spacing w:after="0" w:line="240" w:lineRule="auto"/>
        <w:jc w:val="center"/>
        <w:rPr>
          <w:rFonts w:ascii="Calibri" w:hAnsi="Calibri"/>
        </w:rPr>
      </w:pPr>
      <w:r w:rsidRPr="005B2549">
        <w:rPr>
          <w:rFonts w:ascii="Calibri" w:hAnsi="Calibri"/>
        </w:rPr>
        <w:t>Email</w:t>
      </w:r>
      <w:r>
        <w:rPr>
          <w:rFonts w:ascii="Calibri" w:hAnsi="Calibri"/>
        </w:rPr>
        <w:t xml:space="preserve"> Address</w:t>
      </w:r>
    </w:p>
    <w:p w14:paraId="50EFE63F" w14:textId="77777777" w:rsidR="00AD2D0D" w:rsidRPr="00EA3778" w:rsidRDefault="00DE054C" w:rsidP="00554C17">
      <w:pPr>
        <w:pBdr>
          <w:bottom w:val="single" w:sz="12" w:space="1" w:color="auto"/>
        </w:pBdr>
        <w:spacing w:after="0" w:line="240" w:lineRule="auto"/>
        <w:jc w:val="center"/>
        <w:rPr>
          <w:rFonts w:ascii="Calibri" w:hAnsi="Calibri"/>
        </w:rPr>
      </w:pPr>
      <w:r w:rsidRPr="00EA3778">
        <w:rPr>
          <w:rFonts w:ascii="Calibri" w:hAnsi="Calibri"/>
        </w:rPr>
        <w:t xml:space="preserve">LinkedIn </w:t>
      </w:r>
      <w:r w:rsidR="0092234B">
        <w:rPr>
          <w:rFonts w:ascii="Calibri" w:hAnsi="Calibri"/>
        </w:rPr>
        <w:t xml:space="preserve">Customized </w:t>
      </w:r>
      <w:r w:rsidRPr="00EA3778">
        <w:rPr>
          <w:rFonts w:ascii="Calibri" w:hAnsi="Calibri"/>
        </w:rPr>
        <w:t xml:space="preserve">URL or </w:t>
      </w:r>
      <w:r w:rsidR="0092234B">
        <w:rPr>
          <w:rFonts w:ascii="Calibri" w:hAnsi="Calibri"/>
        </w:rPr>
        <w:t>Online Portfolio URL</w:t>
      </w:r>
      <w:r w:rsidR="00357048">
        <w:rPr>
          <w:rFonts w:ascii="Calibri" w:hAnsi="Calibri"/>
        </w:rPr>
        <w:t xml:space="preserve"> (Optional)</w:t>
      </w:r>
    </w:p>
    <w:p w14:paraId="1E60E577" w14:textId="77777777" w:rsidR="00AB38C7" w:rsidRPr="00EA3778" w:rsidRDefault="00AB38C7" w:rsidP="00AD2D0D">
      <w:pPr>
        <w:spacing w:after="0" w:line="240" w:lineRule="auto"/>
        <w:rPr>
          <w:rFonts w:ascii="Calibri" w:hAnsi="Calibri"/>
        </w:rPr>
      </w:pPr>
    </w:p>
    <w:p w14:paraId="064FD343" w14:textId="77777777" w:rsidR="00A724C5" w:rsidRPr="00EA3778" w:rsidRDefault="00A724C5" w:rsidP="006B747F">
      <w:pPr>
        <w:spacing w:after="0" w:line="240" w:lineRule="auto"/>
        <w:jc w:val="center"/>
        <w:rPr>
          <w:rFonts w:ascii="Calibri" w:hAnsi="Calibri"/>
          <w:b/>
        </w:rPr>
      </w:pPr>
      <w:r w:rsidRPr="00EA3778">
        <w:rPr>
          <w:rFonts w:ascii="Calibri" w:hAnsi="Calibri"/>
          <w:b/>
        </w:rPr>
        <w:t>EDUCATION</w:t>
      </w:r>
    </w:p>
    <w:p w14:paraId="3F685A53" w14:textId="77777777" w:rsidR="00AB38C7" w:rsidRPr="00EA3778" w:rsidRDefault="00AB38C7" w:rsidP="00A724C5">
      <w:pPr>
        <w:spacing w:after="0" w:line="240" w:lineRule="auto"/>
        <w:rPr>
          <w:rFonts w:ascii="Calibri" w:hAnsi="Calibri"/>
          <w:b/>
        </w:rPr>
      </w:pPr>
    </w:p>
    <w:p w14:paraId="215E09B5" w14:textId="77777777" w:rsidR="00A724C5" w:rsidRPr="007F2ACE" w:rsidRDefault="00A724C5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Old Dominion University, Norfolk, VA</w:t>
      </w:r>
    </w:p>
    <w:p w14:paraId="2FA71948" w14:textId="77777777" w:rsidR="00A724C5" w:rsidRPr="007F2ACE" w:rsidRDefault="00A724C5" w:rsidP="00A724C5">
      <w:pPr>
        <w:spacing w:after="0" w:line="240" w:lineRule="auto"/>
        <w:rPr>
          <w:rFonts w:ascii="Calibri" w:hAnsi="Calibri"/>
          <w:b/>
          <w:sz w:val="21"/>
          <w:szCs w:val="21"/>
        </w:rPr>
      </w:pPr>
      <w:r w:rsidRPr="007F2ACE">
        <w:rPr>
          <w:rFonts w:ascii="Calibri" w:hAnsi="Calibri"/>
          <w:b/>
          <w:sz w:val="21"/>
          <w:szCs w:val="21"/>
        </w:rPr>
        <w:t xml:space="preserve">Bachelor </w:t>
      </w:r>
      <w:r w:rsidR="0092234B" w:rsidRPr="007F2ACE">
        <w:rPr>
          <w:rFonts w:ascii="Calibri" w:hAnsi="Calibri"/>
          <w:b/>
          <w:sz w:val="21"/>
          <w:szCs w:val="21"/>
        </w:rPr>
        <w:t xml:space="preserve">or Master </w:t>
      </w:r>
      <w:r w:rsidRPr="007F2ACE">
        <w:rPr>
          <w:rFonts w:ascii="Calibri" w:hAnsi="Calibri"/>
          <w:b/>
          <w:sz w:val="21"/>
          <w:szCs w:val="21"/>
        </w:rPr>
        <w:t xml:space="preserve">of </w:t>
      </w:r>
      <w:r w:rsidR="005B2549" w:rsidRPr="007F2ACE">
        <w:rPr>
          <w:rFonts w:ascii="Calibri" w:hAnsi="Calibri"/>
          <w:b/>
          <w:sz w:val="21"/>
          <w:szCs w:val="21"/>
        </w:rPr>
        <w:t>Degree Obtained</w:t>
      </w:r>
      <w:r w:rsidRPr="007F2ACE">
        <w:rPr>
          <w:rFonts w:ascii="Calibri" w:hAnsi="Calibri"/>
          <w:b/>
          <w:sz w:val="21"/>
          <w:szCs w:val="21"/>
        </w:rPr>
        <w:tab/>
      </w:r>
      <w:r w:rsidRPr="007F2ACE">
        <w:rPr>
          <w:rFonts w:ascii="Calibri" w:hAnsi="Calibri"/>
          <w:b/>
          <w:sz w:val="21"/>
          <w:szCs w:val="21"/>
        </w:rPr>
        <w:tab/>
      </w:r>
      <w:r w:rsidRPr="007F2ACE">
        <w:rPr>
          <w:rFonts w:ascii="Calibri" w:hAnsi="Calibri"/>
          <w:b/>
          <w:sz w:val="21"/>
          <w:szCs w:val="21"/>
        </w:rPr>
        <w:tab/>
      </w:r>
      <w:r w:rsidRPr="007F2ACE">
        <w:rPr>
          <w:rFonts w:ascii="Calibri" w:hAnsi="Calibri"/>
          <w:b/>
          <w:sz w:val="21"/>
          <w:szCs w:val="21"/>
        </w:rPr>
        <w:tab/>
      </w:r>
      <w:r w:rsidR="005B2549" w:rsidRPr="007F2ACE">
        <w:rPr>
          <w:rFonts w:ascii="Calibri" w:hAnsi="Calibri"/>
          <w:b/>
          <w:sz w:val="21"/>
          <w:szCs w:val="21"/>
        </w:rPr>
        <w:tab/>
      </w:r>
      <w:r w:rsidR="005B2549" w:rsidRPr="007F2ACE">
        <w:rPr>
          <w:rFonts w:ascii="Calibri" w:hAnsi="Calibri"/>
          <w:sz w:val="21"/>
          <w:szCs w:val="21"/>
        </w:rPr>
        <w:t>Month &amp; Year of Expected Graduation</w:t>
      </w:r>
    </w:p>
    <w:p w14:paraId="38819F4C" w14:textId="77777777" w:rsidR="00A724C5" w:rsidRPr="007F2ACE" w:rsidRDefault="00A724C5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b/>
          <w:sz w:val="21"/>
          <w:szCs w:val="21"/>
        </w:rPr>
        <w:t>Major</w:t>
      </w:r>
      <w:r w:rsidR="00025C2F" w:rsidRPr="007F2ACE">
        <w:rPr>
          <w:rFonts w:ascii="Calibri" w:hAnsi="Calibri"/>
          <w:b/>
          <w:sz w:val="21"/>
          <w:szCs w:val="21"/>
        </w:rPr>
        <w:t xml:space="preserve"> or Concentration</w:t>
      </w:r>
      <w:r w:rsidRPr="007F2ACE">
        <w:rPr>
          <w:rFonts w:ascii="Calibri" w:hAnsi="Calibri"/>
          <w:b/>
          <w:sz w:val="21"/>
          <w:szCs w:val="21"/>
        </w:rPr>
        <w:t>:</w:t>
      </w:r>
      <w:r w:rsidR="00025C2F" w:rsidRPr="007F2ACE">
        <w:rPr>
          <w:rFonts w:ascii="Calibri" w:hAnsi="Calibri"/>
          <w:sz w:val="21"/>
          <w:szCs w:val="21"/>
        </w:rPr>
        <w:t xml:space="preserve"> List here</w:t>
      </w:r>
      <w:r w:rsidRPr="007F2ACE">
        <w:rPr>
          <w:rFonts w:ascii="Calibri" w:hAnsi="Calibri"/>
          <w:sz w:val="21"/>
          <w:szCs w:val="21"/>
        </w:rPr>
        <w:tab/>
      </w:r>
      <w:r w:rsidRPr="007F2ACE">
        <w:rPr>
          <w:rFonts w:ascii="Calibri" w:hAnsi="Calibri"/>
          <w:sz w:val="21"/>
          <w:szCs w:val="21"/>
        </w:rPr>
        <w:tab/>
      </w:r>
      <w:r w:rsidRPr="007F2ACE">
        <w:rPr>
          <w:rFonts w:ascii="Calibri" w:hAnsi="Calibri"/>
          <w:b/>
          <w:sz w:val="21"/>
          <w:szCs w:val="21"/>
        </w:rPr>
        <w:t>Minor:</w:t>
      </w:r>
      <w:r w:rsidRPr="007F2ACE">
        <w:rPr>
          <w:rFonts w:ascii="Calibri" w:hAnsi="Calibri"/>
          <w:sz w:val="21"/>
          <w:szCs w:val="21"/>
        </w:rPr>
        <w:t xml:space="preserve"> </w:t>
      </w:r>
      <w:r w:rsidR="00025C2F" w:rsidRPr="007F2ACE">
        <w:rPr>
          <w:rFonts w:ascii="Calibri" w:hAnsi="Calibri"/>
          <w:sz w:val="21"/>
          <w:szCs w:val="21"/>
        </w:rPr>
        <w:t xml:space="preserve">List here </w:t>
      </w:r>
    </w:p>
    <w:p w14:paraId="5FC8ECAA" w14:textId="77777777" w:rsidR="00A724C5" w:rsidRPr="007F2ACE" w:rsidRDefault="00A724C5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b/>
          <w:sz w:val="21"/>
          <w:szCs w:val="21"/>
        </w:rPr>
        <w:t>GPA:</w:t>
      </w:r>
      <w:r w:rsidRPr="007F2ACE">
        <w:rPr>
          <w:rFonts w:ascii="Calibri" w:hAnsi="Calibri"/>
          <w:sz w:val="21"/>
          <w:szCs w:val="21"/>
        </w:rPr>
        <w:t xml:space="preserve"> </w:t>
      </w:r>
      <w:r w:rsidR="0092234B" w:rsidRPr="007F2ACE">
        <w:rPr>
          <w:rFonts w:ascii="Calibri" w:hAnsi="Calibri"/>
          <w:sz w:val="21"/>
          <w:szCs w:val="21"/>
        </w:rPr>
        <w:t xml:space="preserve">Only if above 3.0 </w:t>
      </w:r>
    </w:p>
    <w:p w14:paraId="3A2C2F98" w14:textId="77777777" w:rsidR="0092234B" w:rsidRPr="007F2ACE" w:rsidRDefault="0092234B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 xml:space="preserve">Dean’s List: </w:t>
      </w:r>
      <w:r w:rsidR="007506B4" w:rsidRPr="007F2ACE">
        <w:rPr>
          <w:rFonts w:ascii="Calibri" w:hAnsi="Calibri"/>
          <w:sz w:val="21"/>
          <w:szCs w:val="21"/>
        </w:rPr>
        <w:t xml:space="preserve">List semesters or range of semesters </w:t>
      </w:r>
    </w:p>
    <w:p w14:paraId="4C2A9B08" w14:textId="77777777" w:rsidR="0074062B" w:rsidRPr="007F2ACE" w:rsidRDefault="0074062B" w:rsidP="00A724C5">
      <w:pPr>
        <w:spacing w:after="0" w:line="240" w:lineRule="auto"/>
        <w:rPr>
          <w:rFonts w:ascii="Calibri" w:hAnsi="Calibri"/>
          <w:sz w:val="21"/>
          <w:szCs w:val="21"/>
        </w:rPr>
      </w:pPr>
    </w:p>
    <w:p w14:paraId="198A6052" w14:textId="77777777" w:rsidR="0074062B" w:rsidRPr="007F2ACE" w:rsidRDefault="0074062B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Community College</w:t>
      </w:r>
      <w:r w:rsidR="0092234B" w:rsidRPr="007F2ACE">
        <w:rPr>
          <w:rFonts w:ascii="Calibri" w:hAnsi="Calibri"/>
          <w:sz w:val="21"/>
          <w:szCs w:val="21"/>
        </w:rPr>
        <w:t xml:space="preserve"> Name or University</w:t>
      </w:r>
      <w:r w:rsidRPr="007F2ACE">
        <w:rPr>
          <w:rFonts w:ascii="Calibri" w:hAnsi="Calibri"/>
          <w:sz w:val="21"/>
          <w:szCs w:val="21"/>
        </w:rPr>
        <w:t xml:space="preserve">, </w:t>
      </w:r>
      <w:r w:rsidR="0092234B" w:rsidRPr="007F2ACE">
        <w:rPr>
          <w:rFonts w:ascii="Calibri" w:hAnsi="Calibri"/>
          <w:sz w:val="21"/>
          <w:szCs w:val="21"/>
        </w:rPr>
        <w:t>City, State</w:t>
      </w:r>
    </w:p>
    <w:p w14:paraId="6C9DD82B" w14:textId="77777777" w:rsidR="0074062B" w:rsidRPr="007F2ACE" w:rsidRDefault="0074062B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b/>
          <w:sz w:val="21"/>
          <w:szCs w:val="21"/>
        </w:rPr>
        <w:t>Associate</w:t>
      </w:r>
      <w:r w:rsidR="0049066C" w:rsidRPr="007F2ACE">
        <w:rPr>
          <w:rFonts w:ascii="Calibri" w:hAnsi="Calibri"/>
          <w:b/>
          <w:sz w:val="21"/>
          <w:szCs w:val="21"/>
        </w:rPr>
        <w:t xml:space="preserve"> of </w:t>
      </w:r>
      <w:r w:rsidR="0092234B" w:rsidRPr="007F2ACE">
        <w:rPr>
          <w:rFonts w:ascii="Calibri" w:hAnsi="Calibri"/>
          <w:b/>
          <w:sz w:val="21"/>
          <w:szCs w:val="21"/>
        </w:rPr>
        <w:t>Degree Obtained</w:t>
      </w:r>
      <w:r w:rsidR="0049066C" w:rsidRPr="007F2ACE">
        <w:rPr>
          <w:rFonts w:ascii="Calibri" w:hAnsi="Calibri"/>
          <w:b/>
          <w:sz w:val="21"/>
          <w:szCs w:val="21"/>
        </w:rPr>
        <w:tab/>
      </w:r>
      <w:r w:rsidR="0049066C" w:rsidRPr="007F2ACE">
        <w:rPr>
          <w:rFonts w:ascii="Calibri" w:hAnsi="Calibri"/>
          <w:b/>
          <w:sz w:val="21"/>
          <w:szCs w:val="21"/>
        </w:rPr>
        <w:tab/>
      </w:r>
      <w:r w:rsidR="0049066C" w:rsidRPr="007F2ACE">
        <w:rPr>
          <w:rFonts w:ascii="Calibri" w:hAnsi="Calibri"/>
          <w:b/>
          <w:sz w:val="21"/>
          <w:szCs w:val="21"/>
        </w:rPr>
        <w:tab/>
      </w:r>
      <w:r w:rsidR="0049066C" w:rsidRPr="007F2ACE">
        <w:rPr>
          <w:rFonts w:ascii="Calibri" w:hAnsi="Calibri"/>
          <w:b/>
          <w:sz w:val="21"/>
          <w:szCs w:val="21"/>
        </w:rPr>
        <w:tab/>
      </w:r>
      <w:r w:rsidR="0049066C" w:rsidRPr="007F2ACE">
        <w:rPr>
          <w:rFonts w:ascii="Calibri" w:hAnsi="Calibri"/>
          <w:b/>
          <w:sz w:val="21"/>
          <w:szCs w:val="21"/>
        </w:rPr>
        <w:tab/>
      </w:r>
      <w:r w:rsidR="0049066C" w:rsidRPr="007F2ACE">
        <w:rPr>
          <w:rFonts w:ascii="Calibri" w:hAnsi="Calibri"/>
          <w:b/>
          <w:sz w:val="21"/>
          <w:szCs w:val="21"/>
        </w:rPr>
        <w:tab/>
        <w:t xml:space="preserve"> </w:t>
      </w:r>
      <w:r w:rsidR="0092234B" w:rsidRPr="007F2ACE">
        <w:rPr>
          <w:rFonts w:ascii="Calibri" w:hAnsi="Calibri"/>
          <w:sz w:val="21"/>
          <w:szCs w:val="21"/>
        </w:rPr>
        <w:t>Month &amp; Year of Graduation</w:t>
      </w:r>
    </w:p>
    <w:p w14:paraId="7E7AD42A" w14:textId="77777777" w:rsidR="0074062B" w:rsidRPr="007F2ACE" w:rsidRDefault="0074062B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b/>
          <w:sz w:val="21"/>
          <w:szCs w:val="21"/>
        </w:rPr>
        <w:t xml:space="preserve">GPA: </w:t>
      </w:r>
      <w:r w:rsidR="0092234B" w:rsidRPr="007F2ACE">
        <w:rPr>
          <w:rFonts w:ascii="Calibri" w:hAnsi="Calibri"/>
          <w:sz w:val="21"/>
          <w:szCs w:val="21"/>
        </w:rPr>
        <w:t>Only if above 3.0</w:t>
      </w:r>
    </w:p>
    <w:p w14:paraId="492A5AD9" w14:textId="77777777" w:rsidR="0074062B" w:rsidRPr="007F2ACE" w:rsidRDefault="0074062B" w:rsidP="00A724C5">
      <w:pPr>
        <w:spacing w:after="0" w:line="240" w:lineRule="auto"/>
        <w:rPr>
          <w:rFonts w:ascii="Calibri" w:hAnsi="Calibri"/>
          <w:sz w:val="21"/>
          <w:szCs w:val="21"/>
        </w:rPr>
      </w:pPr>
    </w:p>
    <w:p w14:paraId="78EC1FF4" w14:textId="77777777" w:rsidR="0074062B" w:rsidRPr="007F2ACE" w:rsidRDefault="0074062B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b/>
          <w:sz w:val="21"/>
          <w:szCs w:val="21"/>
        </w:rPr>
        <w:t>Relevant Courses:</w:t>
      </w:r>
      <w:r w:rsidRPr="007F2ACE">
        <w:rPr>
          <w:rFonts w:ascii="Calibri" w:hAnsi="Calibri"/>
          <w:sz w:val="21"/>
          <w:szCs w:val="21"/>
        </w:rPr>
        <w:t xml:space="preserve"> </w:t>
      </w:r>
      <w:r w:rsidR="005B2549" w:rsidRPr="007F2ACE">
        <w:rPr>
          <w:rFonts w:ascii="Calibri" w:hAnsi="Calibri"/>
          <w:sz w:val="21"/>
          <w:szCs w:val="21"/>
        </w:rPr>
        <w:t xml:space="preserve">List 4-6 classes relating to career </w:t>
      </w:r>
      <w:r w:rsidR="001F7EE5">
        <w:rPr>
          <w:rFonts w:ascii="Calibri" w:hAnsi="Calibri"/>
          <w:sz w:val="21"/>
          <w:szCs w:val="21"/>
        </w:rPr>
        <w:t>g</w:t>
      </w:r>
      <w:r w:rsidR="005B2549" w:rsidRPr="007F2ACE">
        <w:rPr>
          <w:rFonts w:ascii="Calibri" w:hAnsi="Calibri"/>
          <w:sz w:val="21"/>
          <w:szCs w:val="21"/>
        </w:rPr>
        <w:t xml:space="preserve">oals/that help you stand out from other applicants </w:t>
      </w:r>
    </w:p>
    <w:p w14:paraId="1592CDC7" w14:textId="77777777" w:rsidR="00947CE4" w:rsidRPr="00EA3778" w:rsidRDefault="00947CE4" w:rsidP="00A724C5">
      <w:pPr>
        <w:spacing w:after="0" w:line="240" w:lineRule="auto"/>
        <w:rPr>
          <w:rFonts w:ascii="Calibri" w:hAnsi="Calibri"/>
          <w:sz w:val="24"/>
          <w:szCs w:val="24"/>
        </w:rPr>
      </w:pPr>
    </w:p>
    <w:p w14:paraId="3BED01C4" w14:textId="77777777" w:rsidR="00947CE4" w:rsidRPr="00EA3778" w:rsidRDefault="00947CE4" w:rsidP="00947CE4">
      <w:pPr>
        <w:spacing w:after="0" w:line="240" w:lineRule="auto"/>
        <w:jc w:val="center"/>
        <w:rPr>
          <w:rFonts w:ascii="Calibri" w:hAnsi="Calibri"/>
          <w:b/>
        </w:rPr>
      </w:pPr>
      <w:r w:rsidRPr="00EA3778">
        <w:rPr>
          <w:rFonts w:ascii="Calibri" w:hAnsi="Calibri"/>
          <w:b/>
        </w:rPr>
        <w:t>RELATED EXPERIENCE</w:t>
      </w:r>
    </w:p>
    <w:p w14:paraId="0E699812" w14:textId="77777777" w:rsidR="00947CE4" w:rsidRPr="00EA3778" w:rsidRDefault="00947CE4" w:rsidP="00947CE4">
      <w:pPr>
        <w:spacing w:after="0" w:line="240" w:lineRule="auto"/>
        <w:rPr>
          <w:rFonts w:ascii="Calibri" w:hAnsi="Calibri"/>
          <w:b/>
          <w:sz w:val="24"/>
          <w:szCs w:val="24"/>
        </w:rPr>
      </w:pPr>
    </w:p>
    <w:p w14:paraId="03FB922E" w14:textId="77777777" w:rsidR="00947CE4" w:rsidRPr="00EA3778" w:rsidRDefault="00947CE4" w:rsidP="00947CE4">
      <w:pPr>
        <w:spacing w:after="0" w:line="240" w:lineRule="auto"/>
        <w:rPr>
          <w:rFonts w:ascii="Calibri" w:hAnsi="Calibri"/>
        </w:rPr>
      </w:pPr>
      <w:r w:rsidRPr="00EA3778">
        <w:rPr>
          <w:rFonts w:ascii="Calibri" w:hAnsi="Calibri"/>
        </w:rPr>
        <w:t>Name of organization, City and State</w:t>
      </w:r>
    </w:p>
    <w:p w14:paraId="6523A58E" w14:textId="77777777" w:rsidR="00947CE4" w:rsidRPr="00EA3778" w:rsidRDefault="00947CE4" w:rsidP="00947CE4">
      <w:pPr>
        <w:spacing w:after="0" w:line="240" w:lineRule="auto"/>
        <w:rPr>
          <w:rFonts w:ascii="Calibri" w:hAnsi="Calibri"/>
        </w:rPr>
      </w:pPr>
      <w:r w:rsidRPr="00EA3778">
        <w:rPr>
          <w:rFonts w:ascii="Calibri" w:hAnsi="Calibri"/>
          <w:b/>
        </w:rPr>
        <w:t>Your Job Title</w:t>
      </w:r>
      <w:r w:rsidRPr="00EA3778">
        <w:rPr>
          <w:rFonts w:ascii="Calibri" w:hAnsi="Calibri"/>
        </w:rPr>
        <w:t xml:space="preserve"> </w:t>
      </w:r>
      <w:bookmarkStart w:id="0" w:name="_Hlk17902870"/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92234B">
        <w:rPr>
          <w:rFonts w:ascii="Calibri" w:hAnsi="Calibri"/>
        </w:rPr>
        <w:t>Month Year – Month Year or Present</w:t>
      </w:r>
      <w:bookmarkEnd w:id="0"/>
    </w:p>
    <w:p w14:paraId="2393374B" w14:textId="77777777" w:rsidR="005B2549" w:rsidRPr="007F2ACE" w:rsidRDefault="005B2549" w:rsidP="005B2549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Begin each bullet point with a present</w:t>
      </w:r>
      <w:r w:rsidR="0075771F">
        <w:rPr>
          <w:rFonts w:ascii="Calibri" w:hAnsi="Calibri"/>
          <w:sz w:val="21"/>
          <w:szCs w:val="21"/>
        </w:rPr>
        <w:t>-</w:t>
      </w:r>
      <w:r w:rsidRPr="007F2ACE">
        <w:rPr>
          <w:rFonts w:ascii="Calibri" w:hAnsi="Calibri"/>
          <w:sz w:val="21"/>
          <w:szCs w:val="21"/>
        </w:rPr>
        <w:t>tense action verb – if it happened in the past, use past tense verbs</w:t>
      </w:r>
    </w:p>
    <w:p w14:paraId="61BCF1A4" w14:textId="77777777" w:rsidR="005B2549" w:rsidRPr="007F2ACE" w:rsidRDefault="005B2549" w:rsidP="005B2549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Use formula ACTION VERB + TASK + RESULT</w:t>
      </w:r>
      <w:r w:rsidR="00044CB0">
        <w:rPr>
          <w:rFonts w:ascii="Calibri" w:hAnsi="Calibri"/>
          <w:sz w:val="21"/>
          <w:szCs w:val="21"/>
        </w:rPr>
        <w:t>; Include 3-5 bullet points for each experience</w:t>
      </w:r>
    </w:p>
    <w:p w14:paraId="288EFFAA" w14:textId="77777777" w:rsidR="005B2549" w:rsidRPr="007F2ACE" w:rsidRDefault="005B2549" w:rsidP="005B2549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 xml:space="preserve">Answer the questions, “What did I </w:t>
      </w:r>
      <w:r w:rsidR="00637214" w:rsidRPr="007F2ACE">
        <w:rPr>
          <w:rFonts w:ascii="Calibri" w:hAnsi="Calibri"/>
          <w:sz w:val="21"/>
          <w:szCs w:val="21"/>
        </w:rPr>
        <w:t>accomplish?</w:t>
      </w:r>
      <w:r w:rsidRPr="007F2ACE">
        <w:rPr>
          <w:rFonts w:ascii="Calibri" w:hAnsi="Calibri"/>
          <w:sz w:val="21"/>
          <w:szCs w:val="21"/>
        </w:rPr>
        <w:t>” “How did I do this?”, “Why is this important?”</w:t>
      </w:r>
    </w:p>
    <w:p w14:paraId="10F2E37E" w14:textId="77777777" w:rsidR="00947CE4" w:rsidRPr="007F2ACE" w:rsidRDefault="00947CE4" w:rsidP="00947CE4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Do not use “responsible for” or “duties included”</w:t>
      </w:r>
      <w:r w:rsidR="00FE7DA5">
        <w:rPr>
          <w:rFonts w:ascii="Calibri" w:hAnsi="Calibri"/>
          <w:sz w:val="21"/>
          <w:szCs w:val="21"/>
        </w:rPr>
        <w:t>; Quantify and qualify when possible</w:t>
      </w:r>
    </w:p>
    <w:p w14:paraId="510E1E3B" w14:textId="77777777" w:rsidR="005B2549" w:rsidRPr="007F2ACE" w:rsidRDefault="00947CE4" w:rsidP="005B2549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NO FIRST PERSON (I, Me, or My)</w:t>
      </w:r>
      <w:r w:rsidR="005B2549" w:rsidRPr="007F2ACE">
        <w:rPr>
          <w:rFonts w:ascii="Calibri" w:hAnsi="Calibri"/>
          <w:sz w:val="21"/>
          <w:szCs w:val="21"/>
        </w:rPr>
        <w:t xml:space="preserve"> and </w:t>
      </w:r>
      <w:r w:rsidR="007F2ACE" w:rsidRPr="007F2ACE">
        <w:rPr>
          <w:rFonts w:ascii="Calibri" w:hAnsi="Calibri"/>
          <w:sz w:val="21"/>
          <w:szCs w:val="21"/>
        </w:rPr>
        <w:t>a</w:t>
      </w:r>
      <w:r w:rsidR="005B2549" w:rsidRPr="007F2ACE">
        <w:rPr>
          <w:rFonts w:ascii="Calibri" w:hAnsi="Calibri"/>
          <w:sz w:val="21"/>
          <w:szCs w:val="21"/>
        </w:rPr>
        <w:t>void repeating same action verbs and fragments</w:t>
      </w:r>
    </w:p>
    <w:p w14:paraId="25AAA5E3" w14:textId="77777777" w:rsidR="005B2549" w:rsidRDefault="005B2549" w:rsidP="005B2549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 xml:space="preserve">Use verbs </w:t>
      </w:r>
      <w:proofErr w:type="gramStart"/>
      <w:r w:rsidRPr="007F2ACE">
        <w:rPr>
          <w:rFonts w:ascii="Calibri" w:hAnsi="Calibri"/>
          <w:sz w:val="21"/>
          <w:szCs w:val="21"/>
        </w:rPr>
        <w:t>similar to</w:t>
      </w:r>
      <w:proofErr w:type="gramEnd"/>
      <w:r w:rsidRPr="007F2ACE">
        <w:rPr>
          <w:rFonts w:ascii="Calibri" w:hAnsi="Calibri"/>
          <w:sz w:val="21"/>
          <w:szCs w:val="21"/>
        </w:rPr>
        <w:t xml:space="preserve"> those found in the job posting or a description of </w:t>
      </w:r>
      <w:r w:rsidR="0075771F">
        <w:rPr>
          <w:rFonts w:ascii="Calibri" w:hAnsi="Calibri"/>
          <w:sz w:val="21"/>
          <w:szCs w:val="21"/>
        </w:rPr>
        <w:t>w</w:t>
      </w:r>
      <w:r w:rsidRPr="007F2ACE">
        <w:rPr>
          <w:rFonts w:ascii="Calibri" w:hAnsi="Calibri"/>
          <w:sz w:val="21"/>
          <w:szCs w:val="21"/>
        </w:rPr>
        <w:t>hat kind of work</w:t>
      </w:r>
    </w:p>
    <w:p w14:paraId="1EAAB0E3" w14:textId="77777777" w:rsidR="00947CE4" w:rsidRPr="00EA3778" w:rsidRDefault="00947CE4" w:rsidP="00947CE4">
      <w:pPr>
        <w:spacing w:after="0" w:line="240" w:lineRule="auto"/>
        <w:rPr>
          <w:rFonts w:ascii="Calibri" w:hAnsi="Calibri"/>
          <w:sz w:val="24"/>
          <w:szCs w:val="24"/>
        </w:rPr>
      </w:pPr>
    </w:p>
    <w:p w14:paraId="1550A984" w14:textId="77777777" w:rsidR="00947CE4" w:rsidRPr="00EA3778" w:rsidRDefault="0092234B" w:rsidP="00025C2F">
      <w:pPr>
        <w:spacing w:after="0" w:line="240" w:lineRule="auto"/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ADDITIONAL</w:t>
      </w:r>
      <w:r w:rsidR="00947CE4" w:rsidRPr="00EA3778">
        <w:rPr>
          <w:rFonts w:ascii="Calibri" w:hAnsi="Calibri"/>
          <w:b/>
        </w:rPr>
        <w:t xml:space="preserve"> EXPERIENCE</w:t>
      </w:r>
    </w:p>
    <w:p w14:paraId="5283F782" w14:textId="77777777" w:rsidR="00947CE4" w:rsidRPr="00EA3778" w:rsidRDefault="00947CE4" w:rsidP="00947CE4">
      <w:pPr>
        <w:spacing w:after="0" w:line="240" w:lineRule="auto"/>
        <w:jc w:val="center"/>
        <w:rPr>
          <w:rFonts w:ascii="Calibri" w:hAnsi="Calibri"/>
          <w:b/>
          <w:sz w:val="24"/>
          <w:szCs w:val="24"/>
        </w:rPr>
      </w:pPr>
    </w:p>
    <w:p w14:paraId="2BBB05CD" w14:textId="77777777" w:rsidR="00947CE4" w:rsidRDefault="00947CE4" w:rsidP="009F1CC9">
      <w:pPr>
        <w:spacing w:after="0" w:line="240" w:lineRule="auto"/>
        <w:rPr>
          <w:rFonts w:ascii="Calibri" w:hAnsi="Calibri"/>
        </w:rPr>
      </w:pPr>
      <w:r w:rsidRPr="00EA3778">
        <w:rPr>
          <w:rFonts w:ascii="Calibri" w:hAnsi="Calibri"/>
        </w:rPr>
        <w:t xml:space="preserve">Name of organization; City and State; </w:t>
      </w:r>
      <w:r w:rsidRPr="00EA3778">
        <w:rPr>
          <w:rFonts w:ascii="Calibri" w:hAnsi="Calibri"/>
          <w:b/>
        </w:rPr>
        <w:t>Your Job Title</w:t>
      </w:r>
      <w:r w:rsidRPr="00EA3778">
        <w:rPr>
          <w:rFonts w:ascii="Calibri" w:hAnsi="Calibri"/>
        </w:rPr>
        <w:t xml:space="preserve"> </w:t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  <w:t>Month Year – Month Year or Present</w:t>
      </w:r>
    </w:p>
    <w:p w14:paraId="40DA5F91" w14:textId="77777777" w:rsidR="00FA630E" w:rsidRPr="007F2ACE" w:rsidRDefault="00FA630E" w:rsidP="00FA630E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 xml:space="preserve">Should be formatted </w:t>
      </w:r>
      <w:proofErr w:type="gramStart"/>
      <w:r w:rsidRPr="007F2ACE">
        <w:rPr>
          <w:rFonts w:ascii="Calibri" w:hAnsi="Calibri"/>
          <w:sz w:val="21"/>
          <w:szCs w:val="21"/>
        </w:rPr>
        <w:t>similar to</w:t>
      </w:r>
      <w:proofErr w:type="gramEnd"/>
      <w:r w:rsidRPr="007F2ACE">
        <w:rPr>
          <w:rFonts w:ascii="Calibri" w:hAnsi="Calibri"/>
          <w:sz w:val="21"/>
          <w:szCs w:val="21"/>
        </w:rPr>
        <w:t xml:space="preserve"> other experience sections</w:t>
      </w:r>
      <w:r w:rsidR="007F2ACE" w:rsidRPr="007F2ACE">
        <w:rPr>
          <w:rFonts w:ascii="Calibri" w:hAnsi="Calibri"/>
          <w:sz w:val="21"/>
          <w:szCs w:val="21"/>
        </w:rPr>
        <w:t xml:space="preserve"> but, does not require bullet points</w:t>
      </w:r>
    </w:p>
    <w:p w14:paraId="14910C34" w14:textId="77777777" w:rsidR="00FA630E" w:rsidRPr="007F2ACE" w:rsidRDefault="00FA630E" w:rsidP="00FA630E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Other headings can include military service, volunteer</w:t>
      </w:r>
      <w:r w:rsidR="007F2ACE" w:rsidRPr="007F2ACE">
        <w:rPr>
          <w:rFonts w:ascii="Calibri" w:hAnsi="Calibri"/>
          <w:sz w:val="21"/>
          <w:szCs w:val="21"/>
        </w:rPr>
        <w:t>/community service, academic projects, research experience</w:t>
      </w:r>
    </w:p>
    <w:p w14:paraId="1B8DE828" w14:textId="77777777" w:rsidR="00947CE4" w:rsidRPr="00EA3778" w:rsidRDefault="00947CE4" w:rsidP="00947CE4">
      <w:pPr>
        <w:spacing w:after="0" w:line="240" w:lineRule="auto"/>
        <w:rPr>
          <w:rFonts w:ascii="Calibri" w:hAnsi="Calibri"/>
          <w:sz w:val="24"/>
          <w:szCs w:val="24"/>
        </w:rPr>
      </w:pPr>
    </w:p>
    <w:p w14:paraId="2E100207" w14:textId="77777777" w:rsidR="0028291B" w:rsidRPr="00EA3778" w:rsidRDefault="009F1CC9" w:rsidP="0028291B">
      <w:pPr>
        <w:spacing w:after="0" w:line="240" w:lineRule="auto"/>
        <w:jc w:val="center"/>
        <w:rPr>
          <w:rFonts w:ascii="Calibri" w:hAnsi="Calibri"/>
          <w:b/>
        </w:rPr>
      </w:pPr>
      <w:r w:rsidRPr="00EA3778">
        <w:rPr>
          <w:rFonts w:ascii="Calibri" w:hAnsi="Calibri"/>
          <w:b/>
        </w:rPr>
        <w:t>LEADERSHIP</w:t>
      </w:r>
    </w:p>
    <w:p w14:paraId="372A8290" w14:textId="77777777" w:rsidR="0028291B" w:rsidRPr="00EA3778" w:rsidRDefault="0028291B" w:rsidP="0028291B">
      <w:pPr>
        <w:spacing w:after="0" w:line="240" w:lineRule="auto"/>
        <w:rPr>
          <w:rFonts w:ascii="Calibri" w:hAnsi="Calibri"/>
          <w:b/>
          <w:sz w:val="24"/>
          <w:szCs w:val="24"/>
        </w:rPr>
      </w:pPr>
    </w:p>
    <w:p w14:paraId="74DF94BE" w14:textId="77777777" w:rsidR="0028291B" w:rsidRPr="007F2ACE" w:rsidRDefault="0028291B" w:rsidP="009F1CC9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b/>
          <w:sz w:val="21"/>
          <w:szCs w:val="21"/>
        </w:rPr>
        <w:t>Title of Affiliation</w:t>
      </w:r>
      <w:r w:rsidRPr="007F2ACE">
        <w:rPr>
          <w:rFonts w:ascii="Calibri" w:hAnsi="Calibri"/>
          <w:sz w:val="21"/>
          <w:szCs w:val="21"/>
        </w:rPr>
        <w:t xml:space="preserve">; </w:t>
      </w:r>
      <w:r w:rsidRPr="007F2ACE">
        <w:rPr>
          <w:rFonts w:ascii="Calibri" w:hAnsi="Calibri"/>
          <w:i/>
          <w:sz w:val="21"/>
          <w:szCs w:val="21"/>
        </w:rPr>
        <w:t>Name of Organization/Event</w:t>
      </w:r>
      <w:r w:rsidR="00FA630E" w:rsidRPr="007F2ACE">
        <w:rPr>
          <w:rFonts w:ascii="Calibri" w:hAnsi="Calibri"/>
          <w:sz w:val="21"/>
          <w:szCs w:val="21"/>
        </w:rPr>
        <w:tab/>
      </w:r>
      <w:r w:rsidR="00FA630E" w:rsidRPr="007F2ACE">
        <w:rPr>
          <w:rFonts w:ascii="Calibri" w:hAnsi="Calibri"/>
          <w:sz w:val="21"/>
          <w:szCs w:val="21"/>
        </w:rPr>
        <w:tab/>
      </w:r>
      <w:r w:rsidR="00FA630E" w:rsidRPr="007F2ACE">
        <w:rPr>
          <w:rFonts w:ascii="Calibri" w:hAnsi="Calibri"/>
          <w:sz w:val="21"/>
          <w:szCs w:val="21"/>
        </w:rPr>
        <w:tab/>
      </w:r>
      <w:r w:rsidR="00FA630E" w:rsidRPr="007F2ACE">
        <w:rPr>
          <w:rFonts w:ascii="Calibri" w:hAnsi="Calibri"/>
          <w:sz w:val="21"/>
          <w:szCs w:val="21"/>
        </w:rPr>
        <w:tab/>
        <w:t>Month Year – Month Year or Present</w:t>
      </w:r>
    </w:p>
    <w:p w14:paraId="405A3356" w14:textId="77777777" w:rsidR="0092234B" w:rsidRPr="007F2ACE" w:rsidRDefault="0092234B" w:rsidP="0092234B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Include involvement such as student organizations, sororities/fraternities, sports activities</w:t>
      </w:r>
    </w:p>
    <w:p w14:paraId="5F703CE3" w14:textId="77777777" w:rsidR="0092234B" w:rsidRPr="007F2ACE" w:rsidRDefault="0092234B" w:rsidP="0092234B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List office positions held and committee involvement</w:t>
      </w:r>
    </w:p>
    <w:p w14:paraId="6FDCB7B7" w14:textId="77777777" w:rsidR="0092234B" w:rsidRDefault="0092234B" w:rsidP="0092234B">
      <w:pPr>
        <w:spacing w:after="0" w:line="240" w:lineRule="auto"/>
        <w:rPr>
          <w:rFonts w:ascii="Calibri" w:hAnsi="Calibri"/>
        </w:rPr>
      </w:pPr>
    </w:p>
    <w:p w14:paraId="0180CCDD" w14:textId="77777777" w:rsidR="0092234B" w:rsidRDefault="0092234B" w:rsidP="0092234B">
      <w:pPr>
        <w:spacing w:after="0" w:line="240" w:lineRule="auto"/>
        <w:jc w:val="center"/>
        <w:rPr>
          <w:rFonts w:ascii="Calibri" w:hAnsi="Calibri"/>
          <w:b/>
        </w:rPr>
      </w:pPr>
      <w:r w:rsidRPr="0092234B">
        <w:rPr>
          <w:rFonts w:ascii="Calibri" w:hAnsi="Calibri"/>
          <w:b/>
        </w:rPr>
        <w:t>SKILLS</w:t>
      </w:r>
    </w:p>
    <w:p w14:paraId="453FE49F" w14:textId="77777777" w:rsidR="0092234B" w:rsidRPr="0092234B" w:rsidRDefault="0092234B" w:rsidP="0092234B">
      <w:pPr>
        <w:spacing w:after="0" w:line="240" w:lineRule="auto"/>
        <w:jc w:val="center"/>
        <w:rPr>
          <w:rFonts w:ascii="Calibri" w:hAnsi="Calibri"/>
          <w:b/>
        </w:rPr>
      </w:pPr>
    </w:p>
    <w:p w14:paraId="3F32734A" w14:textId="77777777" w:rsidR="0092234B" w:rsidRPr="007F2ACE" w:rsidRDefault="0092234B" w:rsidP="0092234B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Computer skills, technical skills beyond MS Office, certifications, databases</w:t>
      </w:r>
    </w:p>
    <w:p w14:paraId="0D7DC6C9" w14:textId="77777777" w:rsidR="0092234B" w:rsidRPr="007F2ACE" w:rsidRDefault="0092234B" w:rsidP="0092234B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Language skills (fluent, bilingual, conversational)</w:t>
      </w:r>
    </w:p>
    <w:p w14:paraId="2D3FCBE3" w14:textId="77777777" w:rsidR="00025C2F" w:rsidRDefault="00025C2F" w:rsidP="009F1CC9">
      <w:pPr>
        <w:spacing w:after="0" w:line="240" w:lineRule="auto"/>
        <w:rPr>
          <w:rFonts w:ascii="Calibri" w:hAnsi="Calibri"/>
        </w:rPr>
      </w:pPr>
    </w:p>
    <w:p w14:paraId="037D8628" w14:textId="77777777" w:rsidR="0092234B" w:rsidRDefault="00025C2F" w:rsidP="00025C2F">
      <w:pPr>
        <w:widowControl w:val="0"/>
        <w:autoSpaceDE w:val="0"/>
        <w:autoSpaceDN w:val="0"/>
        <w:spacing w:before="76" w:after="0" w:line="240" w:lineRule="auto"/>
        <w:ind w:right="305"/>
        <w:jc w:val="center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*</w:t>
      </w:r>
      <w:r w:rsidR="0092234B" w:rsidRPr="00025C2F">
        <w:rPr>
          <w:rFonts w:ascii="Calibri" w:hAnsi="Calibri" w:cs="Calibri"/>
          <w:b/>
          <w:sz w:val="24"/>
        </w:rPr>
        <w:t>These are just suggestions – remember that your resume highlights your unique strength</w:t>
      </w:r>
      <w:r w:rsidR="002F1C2F">
        <w:rPr>
          <w:rFonts w:ascii="Calibri" w:hAnsi="Calibri" w:cs="Calibri"/>
          <w:b/>
          <w:sz w:val="24"/>
        </w:rPr>
        <w:t>s</w:t>
      </w:r>
    </w:p>
    <w:p w14:paraId="019052F9" w14:textId="77777777" w:rsidR="006B747F" w:rsidRPr="006B747F" w:rsidRDefault="00A46F2F" w:rsidP="006B747F">
      <w:pPr>
        <w:tabs>
          <w:tab w:val="left" w:pos="1575"/>
          <w:tab w:val="left" w:pos="2385"/>
        </w:tabs>
        <w:rPr>
          <w:rFonts w:ascii="Calibri" w:hAnsi="Calibri" w:cs="Calibri"/>
          <w:sz w:val="24"/>
        </w:rPr>
      </w:pPr>
      <w:r>
        <w:rPr>
          <w:noProof/>
        </w:rPr>
        <w:pict w14:anchorId="18CBD4E7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66pt;margin-top:43.4pt;width:509.9pt;height:20.7pt;z-index:251658752;visibility:visible;mso-wrap-distance-top:3.6pt;mso-wrap-distance-bottom:3.6pt;mso-width-relative:margin;mso-height-relative:margin" stroked="f">
            <v:textbox>
              <w:txbxContent>
                <w:p w14:paraId="75CAA43C" w14:textId="77777777" w:rsidR="006B747F" w:rsidRPr="00790E96" w:rsidRDefault="006B747F" w:rsidP="006B747F">
                  <w:pPr>
                    <w:pStyle w:val="Footer"/>
                    <w:jc w:val="center"/>
                    <w:rPr>
                      <w:sz w:val="20"/>
                      <w:szCs w:val="20"/>
                    </w:rPr>
                  </w:pPr>
                  <w:r w:rsidRPr="00790E96">
                    <w:rPr>
                      <w:sz w:val="20"/>
                      <w:szCs w:val="20"/>
                    </w:rPr>
                    <w:t>C</w:t>
                  </w:r>
                  <w:r w:rsidR="007A7864" w:rsidRPr="00790E96">
                    <w:rPr>
                      <w:sz w:val="20"/>
                      <w:szCs w:val="20"/>
                    </w:rPr>
                    <w:t>enter for Career &amp; Leadership Development</w:t>
                  </w:r>
                  <w:r w:rsidRPr="00790E96">
                    <w:rPr>
                      <w:sz w:val="20"/>
                      <w:szCs w:val="20"/>
                    </w:rPr>
                    <w:t xml:space="preserve">   I   2202 Webb Center   I   757-683-4388   I   careercoach@odu.edu</w:t>
                  </w:r>
                </w:p>
                <w:p w14:paraId="7A0B809D" w14:textId="77777777" w:rsidR="006B747F" w:rsidRDefault="006B747F"/>
              </w:txbxContent>
            </v:textbox>
            <w10:wrap type="square"/>
          </v:shape>
        </w:pict>
      </w:r>
      <w:r>
        <w:rPr>
          <w:noProof/>
        </w:rPr>
        <w:drawing>
          <wp:anchor distT="0" distB="0" distL="114300" distR="114300" simplePos="0" relativeHeight="251656704" behindDoc="0" locked="0" layoutInCell="1" allowOverlap="1" wp14:anchorId="5EB36F78" wp14:editId="24C833DC">
            <wp:simplePos x="0" y="0"/>
            <wp:positionH relativeFrom="column">
              <wp:posOffset>-171450</wp:posOffset>
            </wp:positionH>
            <wp:positionV relativeFrom="paragraph">
              <wp:posOffset>427355</wp:posOffset>
            </wp:positionV>
            <wp:extent cx="962025" cy="367665"/>
            <wp:effectExtent l="0" t="0" r="0" b="0"/>
            <wp:wrapNone/>
            <wp:docPr id="3" name="image" descr="https://www.odu.edu/content/dam/odu/logos/univ/png-72dpi/odu-sig-noidea-full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 descr="https://www.odu.edu/content/dam/odu/logos/univ/png-72dpi/odu-sig-noidea-fullcolor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36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pict w14:anchorId="2F7A583D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-1.5pt;margin-top:23.25pt;width:540pt;height:1.5pt;flip:y;z-index:251657728;mso-position-horizontal-relative:text;mso-position-vertical-relative:text" o:connectortype="straight"/>
        </w:pict>
      </w:r>
      <w:r w:rsidR="006B747F">
        <w:rPr>
          <w:rFonts w:ascii="Calibri" w:hAnsi="Calibri" w:cs="Calibri"/>
          <w:sz w:val="24"/>
        </w:rPr>
        <w:tab/>
      </w:r>
    </w:p>
    <w:sectPr w:rsidR="006B747F" w:rsidRPr="006B747F" w:rsidSect="00EA37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E84C19" w14:textId="77777777" w:rsidR="00AE63FC" w:rsidRDefault="00AE63FC" w:rsidP="00AB38C7">
      <w:pPr>
        <w:spacing w:after="0" w:line="240" w:lineRule="auto"/>
      </w:pPr>
      <w:r>
        <w:separator/>
      </w:r>
    </w:p>
  </w:endnote>
  <w:endnote w:type="continuationSeparator" w:id="0">
    <w:p w14:paraId="59C2ADD8" w14:textId="77777777" w:rsidR="00AE63FC" w:rsidRDefault="00AE63FC" w:rsidP="00AB3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FC4FBE" w14:textId="77777777" w:rsidR="00AE63FC" w:rsidRDefault="00AE63FC" w:rsidP="00AB38C7">
      <w:pPr>
        <w:spacing w:after="0" w:line="240" w:lineRule="auto"/>
      </w:pPr>
      <w:r>
        <w:separator/>
      </w:r>
    </w:p>
  </w:footnote>
  <w:footnote w:type="continuationSeparator" w:id="0">
    <w:p w14:paraId="30675764" w14:textId="77777777" w:rsidR="00AE63FC" w:rsidRDefault="00AE63FC" w:rsidP="00AB38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73D34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DD1159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027B93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1E5713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3F4588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BE47B9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7037337">
    <w:abstractNumId w:val="3"/>
  </w:num>
  <w:num w:numId="2" w16cid:durableId="1047997488">
    <w:abstractNumId w:val="2"/>
  </w:num>
  <w:num w:numId="3" w16cid:durableId="1851867770">
    <w:abstractNumId w:val="0"/>
  </w:num>
  <w:num w:numId="4" w16cid:durableId="1984919819">
    <w:abstractNumId w:val="4"/>
  </w:num>
  <w:num w:numId="5" w16cid:durableId="1872573555">
    <w:abstractNumId w:val="5"/>
  </w:num>
  <w:num w:numId="6" w16cid:durableId="14820425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NDA2MDIxtTS1NDFW0lEKTi0uzszPAymwrAUAbxusECwAAAA="/>
  </w:docVars>
  <w:rsids>
    <w:rsidRoot w:val="00AB38C7"/>
    <w:rsid w:val="00007CCC"/>
    <w:rsid w:val="00025C2F"/>
    <w:rsid w:val="00041A2C"/>
    <w:rsid w:val="00044CB0"/>
    <w:rsid w:val="000456D8"/>
    <w:rsid w:val="0009129D"/>
    <w:rsid w:val="000C24DA"/>
    <w:rsid w:val="000D0CA2"/>
    <w:rsid w:val="000D3AA3"/>
    <w:rsid w:val="00120439"/>
    <w:rsid w:val="0012421E"/>
    <w:rsid w:val="00124E49"/>
    <w:rsid w:val="0014695F"/>
    <w:rsid w:val="00163C09"/>
    <w:rsid w:val="001667D1"/>
    <w:rsid w:val="001A6CA3"/>
    <w:rsid w:val="001D6016"/>
    <w:rsid w:val="001E07C3"/>
    <w:rsid w:val="001E0DD1"/>
    <w:rsid w:val="001F6663"/>
    <w:rsid w:val="001F7EE5"/>
    <w:rsid w:val="0024126F"/>
    <w:rsid w:val="00264B33"/>
    <w:rsid w:val="00270704"/>
    <w:rsid w:val="002816B1"/>
    <w:rsid w:val="0028291B"/>
    <w:rsid w:val="002830E8"/>
    <w:rsid w:val="002D1106"/>
    <w:rsid w:val="002D573D"/>
    <w:rsid w:val="002E48FF"/>
    <w:rsid w:val="002F1BEE"/>
    <w:rsid w:val="002F1C2F"/>
    <w:rsid w:val="003017EA"/>
    <w:rsid w:val="00305388"/>
    <w:rsid w:val="00330364"/>
    <w:rsid w:val="003327DF"/>
    <w:rsid w:val="00357048"/>
    <w:rsid w:val="003708F6"/>
    <w:rsid w:val="0037744A"/>
    <w:rsid w:val="003B617C"/>
    <w:rsid w:val="003B6602"/>
    <w:rsid w:val="003C53C1"/>
    <w:rsid w:val="00417BDE"/>
    <w:rsid w:val="004259E9"/>
    <w:rsid w:val="00463C4B"/>
    <w:rsid w:val="0049066C"/>
    <w:rsid w:val="004B64FF"/>
    <w:rsid w:val="004E42F6"/>
    <w:rsid w:val="00533CC1"/>
    <w:rsid w:val="00541E1F"/>
    <w:rsid w:val="00542EBB"/>
    <w:rsid w:val="00554C17"/>
    <w:rsid w:val="00565460"/>
    <w:rsid w:val="00570F53"/>
    <w:rsid w:val="005B2549"/>
    <w:rsid w:val="005C5CCF"/>
    <w:rsid w:val="005D6BB1"/>
    <w:rsid w:val="0063381E"/>
    <w:rsid w:val="00637214"/>
    <w:rsid w:val="006462FB"/>
    <w:rsid w:val="0065437D"/>
    <w:rsid w:val="00654617"/>
    <w:rsid w:val="00654827"/>
    <w:rsid w:val="00674639"/>
    <w:rsid w:val="00697E7E"/>
    <w:rsid w:val="006B2338"/>
    <w:rsid w:val="006B4AC4"/>
    <w:rsid w:val="006B747F"/>
    <w:rsid w:val="00721E4A"/>
    <w:rsid w:val="007255DB"/>
    <w:rsid w:val="0074062B"/>
    <w:rsid w:val="007506B4"/>
    <w:rsid w:val="0075771F"/>
    <w:rsid w:val="00790E96"/>
    <w:rsid w:val="007A7864"/>
    <w:rsid w:val="007B2EFA"/>
    <w:rsid w:val="007C4987"/>
    <w:rsid w:val="007D2323"/>
    <w:rsid w:val="007D311C"/>
    <w:rsid w:val="007E036D"/>
    <w:rsid w:val="007F2ACE"/>
    <w:rsid w:val="008079F4"/>
    <w:rsid w:val="008924ED"/>
    <w:rsid w:val="008C78F0"/>
    <w:rsid w:val="008D7949"/>
    <w:rsid w:val="0092234B"/>
    <w:rsid w:val="00941F49"/>
    <w:rsid w:val="00947CE4"/>
    <w:rsid w:val="00954267"/>
    <w:rsid w:val="00995D7E"/>
    <w:rsid w:val="009971CD"/>
    <w:rsid w:val="009B6B66"/>
    <w:rsid w:val="009C01CE"/>
    <w:rsid w:val="009C1BE1"/>
    <w:rsid w:val="009C200A"/>
    <w:rsid w:val="009F1CC9"/>
    <w:rsid w:val="00A173CF"/>
    <w:rsid w:val="00A21F34"/>
    <w:rsid w:val="00A44D29"/>
    <w:rsid w:val="00A46F2F"/>
    <w:rsid w:val="00A724C5"/>
    <w:rsid w:val="00AB38C7"/>
    <w:rsid w:val="00AB4928"/>
    <w:rsid w:val="00AD2D0D"/>
    <w:rsid w:val="00AE63FC"/>
    <w:rsid w:val="00B67564"/>
    <w:rsid w:val="00B724A1"/>
    <w:rsid w:val="00BA175E"/>
    <w:rsid w:val="00BC51B5"/>
    <w:rsid w:val="00C10CED"/>
    <w:rsid w:val="00C501BA"/>
    <w:rsid w:val="00C51333"/>
    <w:rsid w:val="00C76FCA"/>
    <w:rsid w:val="00CE04A3"/>
    <w:rsid w:val="00CF38AB"/>
    <w:rsid w:val="00D35EF1"/>
    <w:rsid w:val="00D45100"/>
    <w:rsid w:val="00D61D43"/>
    <w:rsid w:val="00DE054C"/>
    <w:rsid w:val="00E01EB8"/>
    <w:rsid w:val="00E02BC4"/>
    <w:rsid w:val="00E5350A"/>
    <w:rsid w:val="00EA3778"/>
    <w:rsid w:val="00EC48F6"/>
    <w:rsid w:val="00ED2721"/>
    <w:rsid w:val="00F1641D"/>
    <w:rsid w:val="00F27C78"/>
    <w:rsid w:val="00F44F89"/>
    <w:rsid w:val="00F81EF2"/>
    <w:rsid w:val="00FA630E"/>
    <w:rsid w:val="00FB0A3A"/>
    <w:rsid w:val="00FE7DA5"/>
    <w:rsid w:val="00FF4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ocId w14:val="1B540D30"/>
  <w14:defaultImageDpi w14:val="0"/>
  <w15:docId w15:val="{6420956D-7AE8-4D4B-8EAF-C9BAB858D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38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AB38C7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B38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AB38C7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AB38C7"/>
    <w:rPr>
      <w:rFonts w:cs="Times New Roman"/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47CE4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4E42F6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4E42F6"/>
    <w:rPr>
      <w:rFonts w:eastAsiaTheme="minorEastAsia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21E4A"/>
    <w:rPr>
      <w:rFonts w:cs="Times New Roman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E4A"/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721E4A"/>
    <w:rPr>
      <w:rFonts w:eastAsiaTheme="minorEastAsi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1E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21E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2</Words>
  <Characters>1784</Characters>
  <Application>Microsoft Office Word</Application>
  <DocSecurity>0</DocSecurity>
  <Lines>14</Lines>
  <Paragraphs>4</Paragraphs>
  <ScaleCrop>false</ScaleCrop>
  <Company>Old Dominion University</Company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dley, Rosalyn</dc:creator>
  <cp:keywords/>
  <dc:description/>
  <cp:lastModifiedBy>Koenig, Samantha R.</cp:lastModifiedBy>
  <cp:revision>2</cp:revision>
  <cp:lastPrinted>2024-09-19T13:12:00Z</cp:lastPrinted>
  <dcterms:created xsi:type="dcterms:W3CDTF">2025-07-30T14:39:00Z</dcterms:created>
  <dcterms:modified xsi:type="dcterms:W3CDTF">2025-07-30T14:39:00Z</dcterms:modified>
</cp:coreProperties>
</file>